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75461" w14:textId="77777777" w:rsidR="008047A1" w:rsidRDefault="00B36A26">
      <w:pPr>
        <w:pStyle w:val="Title"/>
      </w:pPr>
      <w:r>
        <w:t>Integrated Report: Immigration Policy Attitudes</w:t>
      </w:r>
    </w:p>
    <w:p w14:paraId="52FCCDE7" w14:textId="77777777" w:rsidR="008047A1" w:rsidRDefault="00B36A26">
      <w:pPr>
        <w:pStyle w:val="Author"/>
      </w:pPr>
      <w:r>
        <w:t>Ann Jiang</w:t>
      </w:r>
    </w:p>
    <w:p w14:paraId="4773E764" w14:textId="77777777" w:rsidR="008047A1" w:rsidRDefault="00B36A26">
      <w:pPr>
        <w:pStyle w:val="Date"/>
      </w:pPr>
      <w:r>
        <w:t>2025-03-17</w:t>
      </w:r>
    </w:p>
    <w:p w14:paraId="4480C450" w14:textId="77777777" w:rsidR="008047A1" w:rsidRDefault="00B36A26">
      <w:pPr>
        <w:pStyle w:val="Heading1"/>
      </w:pPr>
      <w:bookmarkStart w:id="0" w:name="introduction"/>
      <w:r>
        <w:t>Introduction</w:t>
      </w:r>
    </w:p>
    <w:p w14:paraId="1AF81ADD" w14:textId="77777777" w:rsidR="008047A1" w:rsidRDefault="00B36A26">
      <w:pPr>
        <w:pStyle w:val="FirstParagraph"/>
      </w:pPr>
      <w:r>
        <w:t>This report analyzes anti-immigration attitudes using the NSL2018 dataset. The document describes the data preparation steps, presents descriptive analyses (including frequency tables and group comparisons), reports multiple regression models, and displays</w:t>
      </w:r>
      <w:r>
        <w:t xml:space="preserve"> several visualizations. The goal is to examine how nativity and immigrant generation are associated with anti-immigration attitudes.</w:t>
      </w:r>
    </w:p>
    <w:p w14:paraId="3B2B560B" w14:textId="77777777" w:rsidR="008047A1" w:rsidRDefault="00B36A26">
      <w:pPr>
        <w:pStyle w:val="Heading1"/>
      </w:pPr>
      <w:bookmarkStart w:id="1" w:name="data-preparation"/>
      <w:bookmarkEnd w:id="0"/>
      <w:r>
        <w:t>Data Preparation</w:t>
      </w:r>
    </w:p>
    <w:p w14:paraId="0890C1F6" w14:textId="77777777" w:rsidR="008047A1" w:rsidRDefault="00B36A26">
      <w:pPr>
        <w:pStyle w:val="FirstParagraph"/>
      </w:pPr>
      <w:r>
        <w:t>In this section, we load the required packages, set the working directory, read the dataset, and recode k</w:t>
      </w:r>
      <w:r>
        <w:t>ey variables.</w:t>
      </w:r>
    </w:p>
    <w:p w14:paraId="346DA54D" w14:textId="77777777" w:rsidR="008047A1" w:rsidRDefault="00B36A26">
      <w:pPr>
        <w:pStyle w:val="SourceCode"/>
      </w:pPr>
      <w:r>
        <w:rPr>
          <w:rStyle w:val="CommentTok"/>
        </w:rPr>
        <w:t># Load required packag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broom)  </w:t>
      </w:r>
      <w:r>
        <w:rPr>
          <w:rStyle w:val="CommentTok"/>
        </w:rPr>
        <w:t># for tidying regression output</w:t>
      </w:r>
      <w:r>
        <w:br/>
      </w:r>
      <w:r>
        <w:br/>
      </w:r>
      <w:r>
        <w:rPr>
          <w:rStyle w:val="CommentTok"/>
        </w:rPr>
        <w:t># Set working directory and read dataset (update the path accordingly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zure/Desktop/Coursework/PhD Course</w:t>
      </w:r>
      <w:r>
        <w:rPr>
          <w:rStyle w:val="StringTok"/>
        </w:rPr>
        <w:t>work/1.2 Winter 2025/1.2.5 Survey Analysis--Anti-Immigration Immigrant/Pew-Research-Center_2018-National-Survey-of-Latinos-Dataset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s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SL2018_data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D6B57E2" w14:textId="77777777" w:rsidR="008047A1" w:rsidRDefault="00B36A26">
      <w:pPr>
        <w:pStyle w:val="Heading2"/>
      </w:pPr>
      <w:bookmarkStart w:id="2" w:name="recoding-variables"/>
      <w:r>
        <w:t>Recoding Variables</w:t>
      </w:r>
    </w:p>
    <w:p w14:paraId="4A175BEF" w14:textId="77777777" w:rsidR="008047A1" w:rsidRDefault="00B36A26">
      <w:pPr>
        <w:pStyle w:val="Heading3"/>
      </w:pPr>
      <w:bookmarkStart w:id="3" w:name="nativity"/>
      <w:r>
        <w:t>Nativity</w:t>
      </w:r>
    </w:p>
    <w:p w14:paraId="7D2EA9C6" w14:textId="77777777" w:rsidR="008047A1" w:rsidRDefault="00B36A26">
      <w:pPr>
        <w:pStyle w:val="FirstParagraph"/>
      </w:pPr>
      <w:r>
        <w:t xml:space="preserve">We recode </w:t>
      </w:r>
      <w:r>
        <w:rPr>
          <w:rStyle w:val="VerbatimChar"/>
        </w:rPr>
        <w:t>qn4</w:t>
      </w:r>
      <w:r>
        <w:t xml:space="preserve"> so that resp</w:t>
      </w:r>
      <w:r>
        <w:t>ondents are flagged as foreign-born (1) if their answer is “another country” (case-insensitive), and U.S.-born (0) otherwise.</w:t>
      </w:r>
    </w:p>
    <w:p w14:paraId="02341BDA" w14:textId="77777777" w:rsidR="008047A1" w:rsidRDefault="00B36A26">
      <w:pPr>
        <w:pStyle w:val="SourceCode"/>
      </w:pPr>
      <w:r>
        <w:rPr>
          <w:rStyle w:val="NormalTok"/>
        </w:rPr>
        <w:t xml:space="preserve">nsl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reign_bor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4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nother countr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241D24AF" w14:textId="77777777" w:rsidR="008047A1" w:rsidRDefault="00B36A26">
      <w:pPr>
        <w:pStyle w:val="Heading3"/>
      </w:pPr>
      <w:bookmarkStart w:id="4" w:name="generation-status"/>
      <w:bookmarkEnd w:id="3"/>
      <w:r>
        <w:lastRenderedPageBreak/>
        <w:t>Generation Status</w:t>
      </w:r>
    </w:p>
    <w:p w14:paraId="0D1500AE" w14:textId="77777777" w:rsidR="008047A1" w:rsidRDefault="00B36A26">
      <w:pPr>
        <w:pStyle w:val="FirstParagraph"/>
      </w:pPr>
      <w:r>
        <w:t xml:space="preserve">Based </w:t>
      </w:r>
      <w:r>
        <w:t xml:space="preserve">on the </w:t>
      </w:r>
      <w:r>
        <w:rPr>
          <w:rStyle w:val="VerbatimChar"/>
        </w:rPr>
        <w:t>immgen</w:t>
      </w:r>
      <w:r>
        <w:t xml:space="preserve"> variable, we recode generation status as follows:</w:t>
      </w:r>
      <w:r>
        <w:br/>
        <w:t>- “First Gen FB w/o PR” → “First Gen”</w:t>
      </w:r>
      <w:r>
        <w:br/>
        <w:t>- “Second Gen NB” → “Second Gen”</w:t>
      </w:r>
      <w:r>
        <w:br/>
        <w:t>- “Third or more” → “Third+ Gen”</w:t>
      </w:r>
      <w:r>
        <w:br/>
        <w:t>Other responses become NA.</w:t>
      </w:r>
    </w:p>
    <w:p w14:paraId="79C7D90A" w14:textId="77777777" w:rsidR="008047A1" w:rsidRDefault="00B36A26">
      <w:pPr>
        <w:pStyle w:val="SourceCode"/>
      </w:pPr>
      <w:r>
        <w:rPr>
          <w:rStyle w:val="NormalTok"/>
        </w:rPr>
        <w:t xml:space="preserve">nsl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er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immgen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irst gen fb w/o pr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irst G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immgen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cond gen nb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cond G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immgen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hird or mor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hird+ G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nsl_data</w:t>
      </w:r>
      <w:r>
        <w:rPr>
          <w:rStyle w:val="SpecialCharTok"/>
        </w:rPr>
        <w:t>$</w:t>
      </w:r>
      <w:r>
        <w:rPr>
          <w:rStyle w:val="NormalTok"/>
        </w:rPr>
        <w:t xml:space="preserve">generation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 xml:space="preserve">genera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rst Gen"</w:t>
      </w:r>
      <w:r>
        <w:rPr>
          <w:rStyle w:val="NormalTok"/>
        </w:rPr>
        <w:t xml:space="preserve">, </w:t>
      </w:r>
      <w:r>
        <w:rPr>
          <w:rStyle w:val="StringTok"/>
        </w:rPr>
        <w:t>"Second Gen"</w:t>
      </w:r>
      <w:r>
        <w:rPr>
          <w:rStyle w:val="NormalTok"/>
        </w:rPr>
        <w:t xml:space="preserve">, </w:t>
      </w:r>
      <w:r>
        <w:rPr>
          <w:rStyle w:val="StringTok"/>
        </w:rPr>
        <w:t>"Third+ Gen"</w:t>
      </w:r>
      <w:r>
        <w:rPr>
          <w:rStyle w:val="NormalTok"/>
        </w:rPr>
        <w:t>))</w:t>
      </w:r>
    </w:p>
    <w:p w14:paraId="02DE5FEE" w14:textId="77777777" w:rsidR="008047A1" w:rsidRDefault="00B36A26">
      <w:pPr>
        <w:pStyle w:val="Heading3"/>
      </w:pPr>
      <w:bookmarkStart w:id="5" w:name="immigration-policy-indicators"/>
      <w:bookmarkEnd w:id="4"/>
      <w:r>
        <w:t>Immigration Policy Indicators</w:t>
      </w:r>
    </w:p>
    <w:p w14:paraId="2812D45A" w14:textId="77777777" w:rsidR="008047A1" w:rsidRDefault="00B36A26">
      <w:pPr>
        <w:pStyle w:val="FirstParagraph"/>
      </w:pPr>
      <w:r>
        <w:t xml:space="preserve">We recode three items: - </w:t>
      </w:r>
      <w:r>
        <w:rPr>
          <w:b/>
          <w:bCs/>
        </w:rPr>
        <w:t>qn14a (Trump Support):</w:t>
      </w:r>
      <w:r>
        <w:t xml:space="preserve"> 1 if “approve”, 0 if “disapprove”. - </w:t>
      </w:r>
      <w:r>
        <w:rPr>
          <w:b/>
          <w:bCs/>
        </w:rPr>
        <w:t>qn29 (Border Wall Favorability):</w:t>
      </w:r>
      <w:r>
        <w:t xml:space="preserve"> 1 if “favor”, 0 if “oppos</w:t>
      </w:r>
      <w:r>
        <w:t xml:space="preserve">e”. - </w:t>
      </w:r>
      <w:r>
        <w:rPr>
          <w:b/>
          <w:bCs/>
        </w:rPr>
        <w:t>qn31 (Opinion on Immigrant Population):</w:t>
      </w:r>
      <w:r>
        <w:t xml:space="preserve"> 1 if “too many”, 0 if “too few” or “right amount”.</w:t>
      </w:r>
    </w:p>
    <w:p w14:paraId="75693E96" w14:textId="77777777" w:rsidR="008047A1" w:rsidRDefault="00B36A26">
      <w:pPr>
        <w:pStyle w:val="SourceCode"/>
      </w:pPr>
      <w:r>
        <w:rPr>
          <w:rStyle w:val="NormalTok"/>
        </w:rPr>
        <w:t xml:space="preserve">nsl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ump_support_bi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14a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prov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14a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sapprov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avor_wall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29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avor"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29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ppos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oo_many_imm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31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o many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trimws</w:t>
      </w:r>
      <w:r>
        <w:rPr>
          <w:rStyle w:val="NormalTok"/>
        </w:rPr>
        <w:t xml:space="preserve">(qn31)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o few"</w:t>
      </w:r>
      <w:r>
        <w:rPr>
          <w:rStyle w:val="NormalTok"/>
        </w:rPr>
        <w:t xml:space="preserve">, </w:t>
      </w:r>
      <w:r>
        <w:rPr>
          <w:rStyle w:val="StringTok"/>
        </w:rPr>
        <w:t>"right amount"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real_</w:t>
      </w:r>
      <w:r>
        <w:br/>
      </w:r>
      <w:r>
        <w:rPr>
          <w:rStyle w:val="NormalTok"/>
        </w:rPr>
        <w:t xml:space="preserve">         ))</w:t>
      </w:r>
    </w:p>
    <w:p w14:paraId="6192F2AE" w14:textId="77777777" w:rsidR="008047A1" w:rsidRDefault="00B36A26">
      <w:pPr>
        <w:pStyle w:val="Heading2"/>
      </w:pPr>
      <w:bookmarkStart w:id="6" w:name="composite-variable"/>
      <w:bookmarkEnd w:id="2"/>
      <w:bookmarkEnd w:id="5"/>
      <w:r>
        <w:t>Composite Variable</w:t>
      </w:r>
    </w:p>
    <w:p w14:paraId="5D74F685" w14:textId="77777777" w:rsidR="008047A1" w:rsidRDefault="00B36A26">
      <w:pPr>
        <w:pStyle w:val="FirstParagraph"/>
      </w:pPr>
      <w:r>
        <w:t>We create the composite immigration pol</w:t>
      </w:r>
      <w:r>
        <w:t>icy score by summing the three binary indicators. The result is then categorized as a factor with levels 0–3.</w:t>
      </w:r>
    </w:p>
    <w:p w14:paraId="6B222913" w14:textId="77777777" w:rsidR="008047A1" w:rsidRDefault="00B36A26">
      <w:pPr>
        <w:pStyle w:val="SourceCode"/>
      </w:pPr>
      <w:r>
        <w:rPr>
          <w:rStyle w:val="NormalTok"/>
        </w:rPr>
        <w:t xml:space="preserve">nsl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mmigration_policy =</w:t>
      </w:r>
      <w:r>
        <w:rPr>
          <w:rStyle w:val="NormalTok"/>
        </w:rPr>
        <w:t xml:space="preserve"> trump_support_bin </w:t>
      </w:r>
      <w:r>
        <w:rPr>
          <w:rStyle w:val="SpecialCharTok"/>
        </w:rPr>
        <w:t>+</w:t>
      </w:r>
      <w:r>
        <w:rPr>
          <w:rStyle w:val="NormalTok"/>
        </w:rPr>
        <w:t xml:space="preserve"> favor_wall </w:t>
      </w:r>
      <w:r>
        <w:rPr>
          <w:rStyle w:val="SpecialCharTok"/>
        </w:rPr>
        <w:t>+</w:t>
      </w:r>
      <w:r>
        <w:rPr>
          <w:rStyle w:val="NormalTok"/>
        </w:rPr>
        <w:t xml:space="preserve"> too_many_imm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mmigration_policy_ca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imm</w:t>
      </w:r>
      <w:r>
        <w:rPr>
          <w:rStyle w:val="NormalTok"/>
        </w:rPr>
        <w:t xml:space="preserve">igration_polic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heck the composite variable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>immigration_policy)</w:t>
      </w:r>
    </w:p>
    <w:p w14:paraId="188EB92A" w14:textId="77777777" w:rsidR="008047A1" w:rsidRDefault="00B36A2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0.0000  0.0000  0.0000  0.7738  1.0000  3.0000     356</w:t>
      </w:r>
    </w:p>
    <w:p w14:paraId="36622C17" w14:textId="77777777" w:rsidR="008047A1" w:rsidRDefault="00B36A26">
      <w:pPr>
        <w:pStyle w:val="Heading1"/>
      </w:pPr>
      <w:bookmarkStart w:id="7" w:name="descriptive-analyses"/>
      <w:bookmarkEnd w:id="1"/>
      <w:bookmarkEnd w:id="6"/>
      <w:r>
        <w:t>Descriptive Analyses</w:t>
      </w:r>
    </w:p>
    <w:p w14:paraId="6F425228" w14:textId="77777777" w:rsidR="008047A1" w:rsidRDefault="00B36A26">
      <w:pPr>
        <w:pStyle w:val="FirstParagraph"/>
      </w:pPr>
      <w:r>
        <w:t>In this section, we output summaries, frequency tables, group comparisons, and statistical tests.</w:t>
      </w:r>
    </w:p>
    <w:p w14:paraId="5E56C6A2" w14:textId="77777777" w:rsidR="008047A1" w:rsidRDefault="00B36A26">
      <w:pPr>
        <w:pStyle w:val="Heading2"/>
      </w:pPr>
      <w:bookmarkStart w:id="8" w:name="independent-variables"/>
      <w:r>
        <w:t>Independent Variables</w:t>
      </w:r>
    </w:p>
    <w:p w14:paraId="420F29AA" w14:textId="77777777" w:rsidR="008047A1" w:rsidRDefault="00B36A26">
      <w:pPr>
        <w:pStyle w:val="Heading3"/>
      </w:pPr>
      <w:bookmarkStart w:id="9" w:name="nativity-1"/>
      <w:r>
        <w:t>Nativity</w:t>
      </w:r>
    </w:p>
    <w:p w14:paraId="5ABE3F6A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ativity (foreign_born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93AB7C" w14:textId="77777777" w:rsidR="008047A1" w:rsidRDefault="00B36A26">
      <w:pPr>
        <w:pStyle w:val="SourceCode"/>
      </w:pPr>
      <w:r>
        <w:rPr>
          <w:rStyle w:val="VerbatimChar"/>
        </w:rPr>
        <w:t>## Nativity (foreign_born):</w:t>
      </w:r>
    </w:p>
    <w:p w14:paraId="6F26960D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 xml:space="preserve">foreign_born, </w:t>
      </w:r>
      <w:r>
        <w:rPr>
          <w:rStyle w:val="Attribut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</w:t>
      </w:r>
    </w:p>
    <w:p w14:paraId="3657610B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745 756</w:t>
      </w:r>
    </w:p>
    <w:p w14:paraId="5132A143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>foreign_born))</w:t>
      </w:r>
    </w:p>
    <w:p w14:paraId="1E615F02" w14:textId="77777777" w:rsidR="008047A1" w:rsidRDefault="00B36A2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1.0000  0.5037  1.0000  1.0000</w:t>
      </w:r>
    </w:p>
    <w:p w14:paraId="18869723" w14:textId="77777777" w:rsidR="008047A1" w:rsidRDefault="00B36A26">
      <w:pPr>
        <w:pStyle w:val="Heading3"/>
      </w:pPr>
      <w:bookmarkStart w:id="10" w:name="generation-status-1"/>
      <w:bookmarkEnd w:id="9"/>
      <w:r>
        <w:t>Generat</w:t>
      </w:r>
      <w:r>
        <w:t>ion Status</w:t>
      </w:r>
    </w:p>
    <w:p w14:paraId="7E60D129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Generation Status (generation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344FB9E" w14:textId="77777777" w:rsidR="008047A1" w:rsidRDefault="00B36A26">
      <w:pPr>
        <w:pStyle w:val="SourceCode"/>
      </w:pPr>
      <w:r>
        <w:rPr>
          <w:rStyle w:val="VerbatimChar"/>
        </w:rPr>
        <w:t>## Generation Status (generation):</w:t>
      </w:r>
    </w:p>
    <w:p w14:paraId="6875C1A0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 xml:space="preserve">generation, </w:t>
      </w:r>
      <w:r>
        <w:rPr>
          <w:rStyle w:val="Attribut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</w:t>
      </w:r>
    </w:p>
    <w:p w14:paraId="0892002E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rst Gen Second Gen Third+ Gen       &lt;NA&gt; </w:t>
      </w:r>
      <w:r>
        <w:br/>
      </w:r>
      <w:r>
        <w:rPr>
          <w:rStyle w:val="VerbatimChar"/>
        </w:rPr>
        <w:t>##        759        318        405         19</w:t>
      </w:r>
    </w:p>
    <w:p w14:paraId="641D8B26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nsl_d</w:t>
      </w:r>
      <w:r>
        <w:rPr>
          <w:rStyle w:val="NormalTok"/>
        </w:rPr>
        <w:t>ata</w:t>
      </w:r>
      <w:r>
        <w:rPr>
          <w:rStyle w:val="SpecialCharTok"/>
        </w:rPr>
        <w:t>$</w:t>
      </w:r>
      <w:r>
        <w:rPr>
          <w:rStyle w:val="NormalTok"/>
        </w:rPr>
        <w:t>generation))</w:t>
      </w:r>
    </w:p>
    <w:p w14:paraId="5C70119C" w14:textId="77777777" w:rsidR="008047A1" w:rsidRDefault="00B36A26">
      <w:pPr>
        <w:pStyle w:val="SourceCode"/>
      </w:pPr>
      <w:r>
        <w:rPr>
          <w:rStyle w:val="VerbatimChar"/>
        </w:rPr>
        <w:t xml:space="preserve">##  First Gen Second Gen Third+ Gen       NA's </w:t>
      </w:r>
      <w:r>
        <w:br/>
      </w:r>
      <w:r>
        <w:rPr>
          <w:rStyle w:val="VerbatimChar"/>
        </w:rPr>
        <w:t>##        759        318        405         19</w:t>
      </w:r>
    </w:p>
    <w:p w14:paraId="52608196" w14:textId="77777777" w:rsidR="008047A1" w:rsidRDefault="00B36A26">
      <w:pPr>
        <w:pStyle w:val="Heading2"/>
      </w:pPr>
      <w:bookmarkStart w:id="11" w:name="dependent-variable"/>
      <w:bookmarkEnd w:id="8"/>
      <w:bookmarkEnd w:id="10"/>
      <w:r>
        <w:t>Dependent Variable</w:t>
      </w:r>
    </w:p>
    <w:p w14:paraId="5B583141" w14:textId="77777777" w:rsidR="008047A1" w:rsidRDefault="00B36A26">
      <w:pPr>
        <w:pStyle w:val="Heading3"/>
      </w:pPr>
      <w:bookmarkStart w:id="12" w:name="composite-immigration-policy"/>
      <w:r>
        <w:t>Composite Immigration Policy</w:t>
      </w:r>
    </w:p>
    <w:p w14:paraId="61667BAE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mposite Immigration Policy (immigration_policy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A39FB9" w14:textId="77777777" w:rsidR="008047A1" w:rsidRDefault="00B36A26">
      <w:pPr>
        <w:pStyle w:val="SourceCode"/>
      </w:pPr>
      <w:r>
        <w:rPr>
          <w:rStyle w:val="VerbatimChar"/>
        </w:rPr>
        <w:lastRenderedPageBreak/>
        <w:t>## Composite Immigration Policy (immigration_policy):</w:t>
      </w:r>
    </w:p>
    <w:p w14:paraId="27334A0F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>immigration_policy))</w:t>
      </w:r>
    </w:p>
    <w:p w14:paraId="75ACF0B8" w14:textId="77777777" w:rsidR="008047A1" w:rsidRDefault="00B36A2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0.0000  0.0000  0.0000  0.7738  1.0000</w:t>
      </w:r>
      <w:r>
        <w:rPr>
          <w:rStyle w:val="VerbatimChar"/>
        </w:rPr>
        <w:t xml:space="preserve">  3.0000     356</w:t>
      </w:r>
    </w:p>
    <w:p w14:paraId="069BC9CB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Frequency Table for immigration_policy_ca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1992978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 for immigration_policy_cat:</w:t>
      </w:r>
    </w:p>
    <w:p w14:paraId="0BD8A754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 xml:space="preserve">immigration_policy_cat, </w:t>
      </w:r>
      <w:r>
        <w:rPr>
          <w:rStyle w:val="Attribut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</w:t>
      </w:r>
    </w:p>
    <w:p w14:paraId="119806FA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&lt;NA&gt; </w:t>
      </w:r>
      <w:r>
        <w:br/>
      </w:r>
      <w:r>
        <w:rPr>
          <w:rStyle w:val="VerbatimChar"/>
        </w:rPr>
        <w:t>##  611  278  160   96  356</w:t>
      </w:r>
    </w:p>
    <w:p w14:paraId="105066E9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x</w:t>
      </w:r>
      <w:r>
        <w:rPr>
          <w:rStyle w:val="StringTok"/>
        </w:rPr>
        <w:t>planation: NA values in 'immigration_policy_cat' indicate that one or more of the component indicators is missing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788B40F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anation: NA values in 'immigration_policy_cat' indicate that one or more of the component indicators is missing.</w:t>
      </w:r>
    </w:p>
    <w:p w14:paraId="5270A539" w14:textId="77777777" w:rsidR="008047A1" w:rsidRDefault="00B36A26">
      <w:pPr>
        <w:pStyle w:val="Heading2"/>
      </w:pPr>
      <w:bookmarkStart w:id="13" w:name="group-comparisons"/>
      <w:bookmarkEnd w:id="11"/>
      <w:bookmarkEnd w:id="12"/>
      <w:r>
        <w:t>Group Compari</w:t>
      </w:r>
      <w:r>
        <w:t>sons</w:t>
      </w:r>
    </w:p>
    <w:p w14:paraId="467F6CA0" w14:textId="77777777" w:rsidR="008047A1" w:rsidRDefault="00B36A26">
      <w:pPr>
        <w:pStyle w:val="Heading3"/>
      </w:pPr>
      <w:bookmarkStart w:id="14" w:name="mean-sd-by-nativity"/>
      <w:r>
        <w:t>Mean &amp; SD by Nativity</w:t>
      </w:r>
    </w:p>
    <w:p w14:paraId="217705B3" w14:textId="77777777" w:rsidR="008047A1" w:rsidRDefault="00B36A26">
      <w:pPr>
        <w:pStyle w:val="SourceCode"/>
      </w:pPr>
      <w:r>
        <w:rPr>
          <w:rStyle w:val="NormalTok"/>
        </w:rPr>
        <w:t xml:space="preserve">mean_by_nativity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foreign_bor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composit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mmigration_polic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_composit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immigration_polic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and SD of immigration_policy by foreign_bor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227A1E" w14:textId="77777777" w:rsidR="008047A1" w:rsidRDefault="00B36A26">
      <w:pPr>
        <w:pStyle w:val="SourceCode"/>
      </w:pPr>
      <w:r>
        <w:rPr>
          <w:rStyle w:val="VerbatimChar"/>
        </w:rPr>
        <w:t>## Mean and SD of immigration_policy by foreign_born:</w:t>
      </w:r>
    </w:p>
    <w:p w14:paraId="3BB3C5CA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ean_by_nativity)</w:t>
      </w:r>
    </w:p>
    <w:p w14:paraId="7AB797A4" w14:textId="77777777" w:rsidR="008047A1" w:rsidRDefault="00B36A26">
      <w:pPr>
        <w:pStyle w:val="SourceCode"/>
      </w:pPr>
      <w:r>
        <w:rPr>
          <w:rStyle w:val="VerbatimChar"/>
        </w:rPr>
        <w:t>## # A tibble: 2 × 4</w:t>
      </w:r>
      <w:r>
        <w:br/>
      </w:r>
      <w:r>
        <w:rPr>
          <w:rStyle w:val="VerbatimChar"/>
        </w:rPr>
        <w:t>##   foreign_born mean_composite sd_composite     n</w:t>
      </w:r>
      <w:r>
        <w:br/>
      </w:r>
      <w:r>
        <w:rPr>
          <w:rStyle w:val="VerbatimChar"/>
        </w:rPr>
        <w:t>##          &lt;dbl&gt;          &lt;dbl&gt;        &lt;dbl&gt; &lt;int&gt;</w:t>
      </w:r>
      <w:r>
        <w:br/>
      </w:r>
      <w:r>
        <w:rPr>
          <w:rStyle w:val="VerbatimChar"/>
        </w:rPr>
        <w:t>## 1            0          0.896        1.09    745</w:t>
      </w:r>
      <w:r>
        <w:br/>
      </w:r>
      <w:r>
        <w:rPr>
          <w:rStyle w:val="VerbatimChar"/>
        </w:rPr>
        <w:t>## 2            1          0.641        0.820   756</w:t>
      </w:r>
    </w:p>
    <w:p w14:paraId="704176CC" w14:textId="77777777" w:rsidR="008047A1" w:rsidRDefault="00B36A26">
      <w:pPr>
        <w:pStyle w:val="Heading3"/>
      </w:pPr>
      <w:bookmarkStart w:id="15" w:name="t-test-foreign-born-vs.-u.s.-born"/>
      <w:bookmarkEnd w:id="14"/>
      <w:r>
        <w:t>T-Test: Foreign-born vs. U.S.-born</w:t>
      </w:r>
    </w:p>
    <w:p w14:paraId="1A7752A5" w14:textId="77777777" w:rsidR="008047A1" w:rsidRDefault="00B36A26">
      <w:pPr>
        <w:pStyle w:val="SourceCode"/>
      </w:pPr>
      <w:r>
        <w:rPr>
          <w:rStyle w:val="NormalTok"/>
        </w:rPr>
        <w:t>t_test_result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 xml:space="preserve">(immigration_policy </w:t>
      </w:r>
      <w:r>
        <w:rPr>
          <w:rStyle w:val="SpecialCharTok"/>
        </w:rPr>
        <w:t>~</w:t>
      </w:r>
      <w:r>
        <w:rPr>
          <w:rStyle w:val="NormalTok"/>
        </w:rPr>
        <w:t xml:space="preserve"> foreign_born, </w:t>
      </w:r>
      <w:r>
        <w:rPr>
          <w:rStyle w:val="AttributeTok"/>
        </w:rPr>
        <w:t>data =</w:t>
      </w:r>
      <w:r>
        <w:rPr>
          <w:rStyle w:val="NormalTok"/>
        </w:rPr>
        <w:t xml:space="preserve"> nsl_dat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-test for immigration_policy by foreign_bor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EAA3205" w14:textId="77777777" w:rsidR="008047A1" w:rsidRDefault="00B36A26">
      <w:pPr>
        <w:pStyle w:val="SourceCode"/>
      </w:pPr>
      <w:r>
        <w:rPr>
          <w:rStyle w:val="VerbatimChar"/>
        </w:rPr>
        <w:t>## T-test for immigration_policy by foreign_born:</w:t>
      </w:r>
    </w:p>
    <w:p w14:paraId="124DDEDC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506B46E8" w14:textId="77777777" w:rsidR="008047A1" w:rsidRDefault="00B36A2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mmigration_policy b</w:t>
      </w:r>
      <w:r>
        <w:rPr>
          <w:rStyle w:val="VerbatimChar"/>
        </w:rPr>
        <w:t>y foreign_born</w:t>
      </w:r>
      <w:r>
        <w:br/>
      </w:r>
      <w:r>
        <w:rPr>
          <w:rStyle w:val="VerbatimChar"/>
        </w:rPr>
        <w:t>## t = 4.4868, df = 1099.1, p-value = 7.989e-06</w:t>
      </w:r>
      <w:r>
        <w:br/>
      </w:r>
      <w:r>
        <w:rPr>
          <w:rStyle w:val="VerbatimChar"/>
        </w:rPr>
        <w:t>## alternative hypothesis: true difference in means between group 0 and group 1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433785 0.36623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in grou</w:t>
      </w:r>
      <w:r>
        <w:rPr>
          <w:rStyle w:val="VerbatimChar"/>
        </w:rPr>
        <w:t xml:space="preserve">p 0 mean in group 1 </w:t>
      </w:r>
      <w:r>
        <w:br/>
      </w:r>
      <w:r>
        <w:rPr>
          <w:rStyle w:val="VerbatimChar"/>
        </w:rPr>
        <w:t>##       0.8959732       0.6411658</w:t>
      </w:r>
    </w:p>
    <w:p w14:paraId="3E8C19D5" w14:textId="77777777" w:rsidR="008047A1" w:rsidRDefault="00B36A26">
      <w:pPr>
        <w:pStyle w:val="Heading3"/>
      </w:pPr>
      <w:bookmarkStart w:id="16" w:name="cross-tabulations-and-chi-square-tests"/>
      <w:bookmarkEnd w:id="15"/>
      <w:r>
        <w:t>Cross-Tabulations and Chi-Square Tests</w:t>
      </w:r>
    </w:p>
    <w:p w14:paraId="1FC7DB45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ross-tabulation: Foreign-born vs. immigration_policy_ca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133A634" w14:textId="77777777" w:rsidR="008047A1" w:rsidRDefault="00B36A26">
      <w:pPr>
        <w:pStyle w:val="SourceCode"/>
      </w:pPr>
      <w:r>
        <w:rPr>
          <w:rStyle w:val="VerbatimChar"/>
        </w:rPr>
        <w:t>## Cross-tabulation: Foreign-born vs. immigration_policy_cat:</w:t>
      </w:r>
    </w:p>
    <w:p w14:paraId="457C0550" w14:textId="77777777" w:rsidR="008047A1" w:rsidRDefault="00B36A26">
      <w:pPr>
        <w:pStyle w:val="SourceCode"/>
      </w:pPr>
      <w:r>
        <w:rPr>
          <w:rStyle w:val="NormalTok"/>
        </w:rPr>
        <w:t xml:space="preserve">cross_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>foreign_born, nsl_data</w:t>
      </w:r>
      <w:r>
        <w:rPr>
          <w:rStyle w:val="SpecialCharTok"/>
        </w:rPr>
        <w:t>$</w:t>
      </w:r>
      <w:r>
        <w:rPr>
          <w:rStyle w:val="NormalTok"/>
        </w:rPr>
        <w:t>immigration_policy_ca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oss_tab)</w:t>
      </w:r>
    </w:p>
    <w:p w14:paraId="41E4A188" w14:textId="77777777" w:rsidR="008047A1" w:rsidRDefault="00B36A26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0   1   2   3</w:t>
      </w:r>
      <w:r>
        <w:br/>
      </w:r>
      <w:r>
        <w:rPr>
          <w:rStyle w:val="VerbatimChar"/>
        </w:rPr>
        <w:t>##   0 312 111  96  77</w:t>
      </w:r>
      <w:r>
        <w:br/>
      </w:r>
      <w:r>
        <w:rPr>
          <w:rStyle w:val="VerbatimChar"/>
        </w:rPr>
        <w:t>##   1 299 167  64  19</w:t>
      </w:r>
    </w:p>
    <w:p w14:paraId="7B15C594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hi-square Test (Fo</w:t>
      </w:r>
      <w:r>
        <w:rPr>
          <w:rStyle w:val="StringTok"/>
        </w:rPr>
        <w:t>reign-born vs. immigration_policy_cat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49C38B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Test (Foreign-born vs. immigration_policy_cat):</w:t>
      </w:r>
    </w:p>
    <w:p w14:paraId="61DF59E0" w14:textId="77777777" w:rsidR="008047A1" w:rsidRDefault="00B36A26">
      <w:pPr>
        <w:pStyle w:val="SourceCode"/>
      </w:pPr>
      <w:r>
        <w:rPr>
          <w:rStyle w:val="NormalTok"/>
        </w:rPr>
        <w:t xml:space="preserve">chi_sq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ross_ta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_result)</w:t>
      </w:r>
    </w:p>
    <w:p w14:paraId="5087D0EC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oss_tab</w:t>
      </w:r>
      <w:r>
        <w:br/>
      </w:r>
      <w:r>
        <w:rPr>
          <w:rStyle w:val="VerbatimChar"/>
        </w:rPr>
        <w:t>## X-squared = 51.156, df =</w:t>
      </w:r>
      <w:r>
        <w:rPr>
          <w:rStyle w:val="VerbatimChar"/>
        </w:rPr>
        <w:t xml:space="preserve"> 3, p-value = 4.532e-11</w:t>
      </w:r>
    </w:p>
    <w:p w14:paraId="0566D2D1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ross-tabulation: Generation vs. immigration_policy_ca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4B250AD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oss-tabulation: Generation vs. immigration_policy_cat:</w:t>
      </w:r>
    </w:p>
    <w:p w14:paraId="57CDD1E4" w14:textId="77777777" w:rsidR="008047A1" w:rsidRDefault="00B36A26">
      <w:pPr>
        <w:pStyle w:val="SourceCode"/>
      </w:pPr>
      <w:r>
        <w:rPr>
          <w:rStyle w:val="NormalTok"/>
        </w:rPr>
        <w:t xml:space="preserve">cross_tab_g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>generation, nsl_data</w:t>
      </w:r>
      <w:r>
        <w:rPr>
          <w:rStyle w:val="SpecialCharTok"/>
        </w:rPr>
        <w:t>$</w:t>
      </w:r>
      <w:r>
        <w:rPr>
          <w:rStyle w:val="NormalTok"/>
        </w:rPr>
        <w:t>immigration_policy_cat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oss_tab_gen)</w:t>
      </w:r>
    </w:p>
    <w:p w14:paraId="0DF9F7E4" w14:textId="77777777" w:rsidR="008047A1" w:rsidRDefault="00B36A26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              0   1   2   3</w:t>
      </w:r>
      <w:r>
        <w:br/>
      </w:r>
      <w:r>
        <w:rPr>
          <w:rStyle w:val="VerbatimChar"/>
        </w:rPr>
        <w:t>##   First Gen  301 167  64  20</w:t>
      </w:r>
      <w:r>
        <w:br/>
      </w:r>
      <w:r>
        <w:rPr>
          <w:rStyle w:val="VerbatimChar"/>
        </w:rPr>
        <w:lastRenderedPageBreak/>
        <w:t>##   Second Gen 145  56  39  22</w:t>
      </w:r>
      <w:r>
        <w:br/>
      </w:r>
      <w:r>
        <w:rPr>
          <w:rStyle w:val="VerbatimChar"/>
        </w:rPr>
        <w:t>##   Third+ Gen 159  54  54  52</w:t>
      </w:r>
    </w:p>
    <w:p w14:paraId="49A7940F" w14:textId="77777777" w:rsidR="008047A1" w:rsidRDefault="00B36A26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hi-square Test (Generation vs. immigration_policy_cat)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E7E010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 Test (Generation vs. immigration_policy_cat):</w:t>
      </w:r>
    </w:p>
    <w:p w14:paraId="268B8CC5" w14:textId="77777777" w:rsidR="008047A1" w:rsidRDefault="00B36A26">
      <w:pPr>
        <w:pStyle w:val="SourceCode"/>
      </w:pPr>
      <w:r>
        <w:rPr>
          <w:rStyle w:val="NormalTok"/>
        </w:rPr>
        <w:t xml:space="preserve">chi_sq_g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ross_tab_ge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_gen)</w:t>
      </w:r>
    </w:p>
    <w:p w14:paraId="52A43BEE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oss_tab_gen</w:t>
      </w:r>
      <w:r>
        <w:br/>
      </w:r>
      <w:r>
        <w:rPr>
          <w:rStyle w:val="VerbatimChar"/>
        </w:rPr>
        <w:t>## X-squar</w:t>
      </w:r>
      <w:r>
        <w:rPr>
          <w:rStyle w:val="VerbatimChar"/>
        </w:rPr>
        <w:t>ed = 60.654, df = 6, p-value = 3.314e-11</w:t>
      </w:r>
    </w:p>
    <w:p w14:paraId="019BF58D" w14:textId="77777777" w:rsidR="008047A1" w:rsidRDefault="00B36A26">
      <w:pPr>
        <w:pStyle w:val="Heading1"/>
      </w:pPr>
      <w:bookmarkStart w:id="17" w:name="regression-analyses"/>
      <w:bookmarkEnd w:id="7"/>
      <w:bookmarkEnd w:id="13"/>
      <w:bookmarkEnd w:id="16"/>
      <w:r>
        <w:t>Regression Analyses</w:t>
      </w:r>
    </w:p>
    <w:p w14:paraId="5727DEC3" w14:textId="77777777" w:rsidR="008047A1" w:rsidRDefault="00B36A26">
      <w:pPr>
        <w:pStyle w:val="FirstParagraph"/>
      </w:pPr>
      <w:r>
        <w:t>We run three models: one with nativity only, one with generation among U.S.-born respondents, and one using a combined categorical variable.</w:t>
      </w:r>
    </w:p>
    <w:p w14:paraId="2F99D60E" w14:textId="77777777" w:rsidR="008047A1" w:rsidRDefault="00B36A26">
      <w:pPr>
        <w:pStyle w:val="Heading2"/>
      </w:pPr>
      <w:bookmarkStart w:id="18" w:name="separate-models"/>
      <w:r>
        <w:t>Separate Models</w:t>
      </w:r>
    </w:p>
    <w:p w14:paraId="3BB595A7" w14:textId="77777777" w:rsidR="008047A1" w:rsidRDefault="00B36A26">
      <w:pPr>
        <w:pStyle w:val="Heading3"/>
      </w:pPr>
      <w:bookmarkStart w:id="19" w:name="model-1-immigration-policy-nativity"/>
      <w:r>
        <w:t>Model 1: Immigration Policy ~ Nativity</w:t>
      </w:r>
    </w:p>
    <w:p w14:paraId="403AF4D8" w14:textId="77777777" w:rsidR="008047A1" w:rsidRDefault="00B36A26">
      <w:pPr>
        <w:pStyle w:val="SourceCode"/>
      </w:pPr>
      <w:r>
        <w:rPr>
          <w:rStyle w:val="NormalTok"/>
        </w:rPr>
        <w:t xml:space="preserve">model_n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mmigration_policy </w:t>
      </w:r>
      <w:r>
        <w:rPr>
          <w:rStyle w:val="SpecialCharTok"/>
        </w:rPr>
        <w:t>~</w:t>
      </w:r>
      <w:r>
        <w:rPr>
          <w:rStyle w:val="NormalTok"/>
        </w:rPr>
        <w:t xml:space="preserve"> foreign_born, </w:t>
      </w:r>
      <w:r>
        <w:rPr>
          <w:rStyle w:val="AttributeTok"/>
        </w:rPr>
        <w:t>data =</w:t>
      </w:r>
      <w:r>
        <w:rPr>
          <w:rStyle w:val="NormalTok"/>
        </w:rPr>
        <w:t xml:space="preserve"> nsl_dat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gression Model: Immigration Policy ~ Nativity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0CFDFC1" w14:textId="77777777" w:rsidR="008047A1" w:rsidRDefault="00B36A26">
      <w:pPr>
        <w:pStyle w:val="SourceCode"/>
      </w:pPr>
      <w:r>
        <w:rPr>
          <w:rStyle w:val="VerbatimChar"/>
        </w:rPr>
        <w:t>## Regression Model: Immigration Policy ~ Nativity</w:t>
      </w:r>
    </w:p>
    <w:p w14:paraId="31C7CE6C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model_nat))</w:t>
      </w:r>
    </w:p>
    <w:p w14:paraId="5946E0DF" w14:textId="2C858710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immigration_policy ~ foreign_born, data = ns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960 -0.8960 -0.6412  0.3588  2.3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89597    0.03978  22.525  &lt; 2e-16 ***</w:t>
      </w:r>
      <w:r>
        <w:br/>
      </w:r>
      <w:r>
        <w:rPr>
          <w:rStyle w:val="VerbatimChar"/>
        </w:rPr>
        <w:t>## foreign_born -0.25481    0.05744  -4.436 1.0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11 on 1143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(356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1692,    Adjusted R-squared:  0.01606 </w:t>
      </w:r>
      <w:r>
        <w:br/>
      </w:r>
      <w:r>
        <w:rPr>
          <w:rStyle w:val="VerbatimChar"/>
        </w:rPr>
        <w:t>## F-statistic: 19.68 on 1 and 1143 DF,  p-value: 1.006e-05</w:t>
      </w:r>
    </w:p>
    <w:p w14:paraId="0F2DAA79" w14:textId="77777777" w:rsidR="008047A1" w:rsidRDefault="00B36A26">
      <w:pPr>
        <w:pStyle w:val="Heading3"/>
      </w:pPr>
      <w:bookmarkStart w:id="20" w:name="X34737c3ae387c31fc2e394d1df84e5d421026cf"/>
      <w:bookmarkEnd w:id="19"/>
      <w:r>
        <w:t>Model 2: Immigration Policy ~ Generation (U.S.-born only)</w:t>
      </w:r>
    </w:p>
    <w:p w14:paraId="65F1A72A" w14:textId="77777777" w:rsidR="008047A1" w:rsidRDefault="00B36A26">
      <w:pPr>
        <w:pStyle w:val="SourceCode"/>
      </w:pPr>
      <w:r>
        <w:rPr>
          <w:rStyle w:val="NormalTok"/>
        </w:rPr>
        <w:t xml:space="preserve">nsl_usbo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nsl</w:t>
      </w:r>
      <w:r>
        <w:rPr>
          <w:rStyle w:val="NormalTok"/>
        </w:rPr>
        <w:t xml:space="preserve">_data, foreign_bor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g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mmigration_policy </w:t>
      </w:r>
      <w:r>
        <w:rPr>
          <w:rStyle w:val="SpecialCharTok"/>
        </w:rPr>
        <w:t>~</w:t>
      </w:r>
      <w:r>
        <w:rPr>
          <w:rStyle w:val="NormalTok"/>
        </w:rPr>
        <w:t xml:space="preserve"> generation, </w:t>
      </w:r>
      <w:r>
        <w:rPr>
          <w:rStyle w:val="AttributeTok"/>
        </w:rPr>
        <w:t>data =</w:t>
      </w:r>
      <w:r>
        <w:rPr>
          <w:rStyle w:val="NormalTok"/>
        </w:rPr>
        <w:t xml:space="preserve"> nsl_usborn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gression Model: Immigration Policy ~ Generation (U.S.-born only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2A6F3D7" w14:textId="77777777" w:rsidR="008047A1" w:rsidRDefault="00B36A26">
      <w:pPr>
        <w:pStyle w:val="SourceCode"/>
      </w:pPr>
      <w:r>
        <w:rPr>
          <w:rStyle w:val="VerbatimChar"/>
        </w:rPr>
        <w:t>## Regression Model: Immigration Policy ~ Generation (U.S.-born only)</w:t>
      </w:r>
    </w:p>
    <w:p w14:paraId="59E54310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mo</w:t>
      </w:r>
      <w:r>
        <w:rPr>
          <w:rStyle w:val="NormalTok"/>
        </w:rPr>
        <w:t>del_gen))</w:t>
      </w:r>
    </w:p>
    <w:p w14:paraId="4B4AB35A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mmigration_policy ~ generation, data = nsl_usbo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000 -0.9969 -0.7634  1.0031  2.23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Std.</w:t>
      </w:r>
      <w:r>
        <w:rPr>
          <w:rStyle w:val="VerbatimChar"/>
        </w:rPr>
        <w:t xml:space="preserve"> Error t value Pr(&gt;|t|)</w:t>
      </w:r>
      <w:r>
        <w:br/>
      </w:r>
      <w:r>
        <w:rPr>
          <w:rStyle w:val="VerbatimChar"/>
        </w:rPr>
        <w:t>## (Intercept)           1.000000   0.626589   1.596    0.111</w:t>
      </w:r>
      <w:r>
        <w:br/>
      </w:r>
      <w:r>
        <w:rPr>
          <w:rStyle w:val="VerbatimChar"/>
        </w:rPr>
        <w:t>## generationSecond Gen -0.236641   0.630166  -0.376    0.707</w:t>
      </w:r>
      <w:r>
        <w:br/>
      </w:r>
      <w:r>
        <w:rPr>
          <w:rStyle w:val="VerbatimChar"/>
        </w:rPr>
        <w:t>## generationThird+ Gen -0.003135   0.629528  -0.005    0.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85 on 581 d</w:t>
      </w:r>
      <w:r>
        <w:rPr>
          <w:rStyle w:val="VerbatimChar"/>
        </w:rPr>
        <w:t>egrees of freedom</w:t>
      </w:r>
      <w:r>
        <w:br/>
      </w:r>
      <w:r>
        <w:rPr>
          <w:rStyle w:val="VerbatimChar"/>
        </w:rPr>
        <w:t>##   (161 observations deleted due to missingness)</w:t>
      </w:r>
      <w:r>
        <w:br/>
      </w:r>
      <w:r>
        <w:rPr>
          <w:rStyle w:val="VerbatimChar"/>
        </w:rPr>
        <w:t xml:space="preserve">## Multiple R-squared:  0.01138,    Adjusted R-squared:  0.007979 </w:t>
      </w:r>
      <w:r>
        <w:br/>
      </w:r>
      <w:r>
        <w:rPr>
          <w:rStyle w:val="VerbatimChar"/>
        </w:rPr>
        <w:t>## F-statistic: 3.345 on 2 and 581 DF,  p-value: 0.03596</w:t>
      </w:r>
    </w:p>
    <w:p w14:paraId="0BCF5BD1" w14:textId="77777777" w:rsidR="008047A1" w:rsidRDefault="00B36A26">
      <w:pPr>
        <w:pStyle w:val="Heading2"/>
      </w:pPr>
      <w:bookmarkStart w:id="21" w:name="combined-categorical-variable"/>
      <w:bookmarkEnd w:id="18"/>
      <w:bookmarkEnd w:id="20"/>
      <w:r>
        <w:t>Combined Categorical Variable</w:t>
      </w:r>
    </w:p>
    <w:p w14:paraId="2D02056B" w14:textId="77777777" w:rsidR="008047A1" w:rsidRDefault="00B36A26">
      <w:pPr>
        <w:pStyle w:val="FirstParagraph"/>
      </w:pPr>
      <w:r>
        <w:t>We create a combined variable that assigns “Foreign-born (First Gen)” if foreign_born == 1, and uses the generation value for U.S.-born respondents.</w:t>
      </w:r>
    </w:p>
    <w:p w14:paraId="41969EF5" w14:textId="77777777" w:rsidR="008047A1" w:rsidRDefault="00B36A26">
      <w:pPr>
        <w:pStyle w:val="SourceCode"/>
      </w:pPr>
      <w:r>
        <w:rPr>
          <w:rStyle w:val="NormalTok"/>
        </w:rPr>
        <w:t xml:space="preserve">nsl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ativity_generat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foreign_bor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oreign-born (First Gen)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as.character</w:t>
      </w:r>
      <w:r>
        <w:rPr>
          <w:rStyle w:val="NormalTok"/>
        </w:rPr>
        <w:t>(generation)))</w:t>
      </w:r>
      <w:r>
        <w:br/>
      </w:r>
      <w:r>
        <w:rPr>
          <w:rStyle w:val="NormalTok"/>
        </w:rPr>
        <w:t>nsl_data</w:t>
      </w:r>
      <w:r>
        <w:rPr>
          <w:rStyle w:val="SpecialCharTok"/>
        </w:rPr>
        <w:t>$</w:t>
      </w:r>
      <w:r>
        <w:rPr>
          <w:rStyle w:val="NormalTok"/>
        </w:rPr>
        <w:t xml:space="preserve">nativity_gene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 xml:space="preserve">nativity_genera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oreign-born (First Gen)"</w:t>
      </w:r>
      <w:r>
        <w:rPr>
          <w:rStyle w:val="NormalTok"/>
        </w:rPr>
        <w:t xml:space="preserve">, </w:t>
      </w:r>
      <w:r>
        <w:rPr>
          <w:rStyle w:val="StringTok"/>
        </w:rPr>
        <w:t>"Second Gen"</w:t>
      </w:r>
      <w:r>
        <w:rPr>
          <w:rStyle w:val="NormalTok"/>
        </w:rPr>
        <w:t xml:space="preserve">, </w:t>
      </w:r>
      <w:r>
        <w:rPr>
          <w:rStyle w:val="StringTok"/>
        </w:rPr>
        <w:t>"Third+ Gen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mbined Nativity/Generation Variable Distributi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A5CE29D" w14:textId="77777777" w:rsidR="008047A1" w:rsidRDefault="00B36A26">
      <w:pPr>
        <w:pStyle w:val="SourceCode"/>
      </w:pPr>
      <w:r>
        <w:rPr>
          <w:rStyle w:val="VerbatimChar"/>
        </w:rPr>
        <w:t>## Combined Nativity/Generat</w:t>
      </w:r>
      <w:r>
        <w:rPr>
          <w:rStyle w:val="VerbatimChar"/>
        </w:rPr>
        <w:t>ion Variable Distribution:</w:t>
      </w:r>
    </w:p>
    <w:p w14:paraId="686E710E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nsl_data</w:t>
      </w:r>
      <w:r>
        <w:rPr>
          <w:rStyle w:val="SpecialCharTok"/>
        </w:rPr>
        <w:t>$</w:t>
      </w:r>
      <w:r>
        <w:rPr>
          <w:rStyle w:val="NormalTok"/>
        </w:rPr>
        <w:t xml:space="preserve">nativity_generation, </w:t>
      </w:r>
      <w:r>
        <w:rPr>
          <w:rStyle w:val="Attribut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</w:t>
      </w:r>
    </w:p>
    <w:p w14:paraId="6FF425FC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ign-born (First Gen)               Second Gen               Third+ Gen </w:t>
      </w:r>
      <w:r>
        <w:br/>
      </w:r>
      <w:r>
        <w:rPr>
          <w:rStyle w:val="VerbatimChar"/>
        </w:rPr>
        <w:t>##                      756                      318                      405</w:t>
      </w:r>
      <w:r>
        <w:rPr>
          <w:rStyle w:val="VerbatimChar"/>
        </w:rPr>
        <w:lastRenderedPageBreak/>
        <w:t xml:space="preserve">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&lt;NA&gt; </w:t>
      </w:r>
      <w:r>
        <w:br/>
      </w:r>
      <w:r>
        <w:rPr>
          <w:rStyle w:val="VerbatimChar"/>
        </w:rPr>
        <w:t>##                       22</w:t>
      </w:r>
    </w:p>
    <w:p w14:paraId="04623713" w14:textId="77777777" w:rsidR="008047A1" w:rsidRDefault="00B36A26">
      <w:pPr>
        <w:pStyle w:val="SourceCode"/>
      </w:pPr>
      <w:r>
        <w:rPr>
          <w:rStyle w:val="NormalTok"/>
        </w:rPr>
        <w:t xml:space="preserve">model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mmigration_policy </w:t>
      </w:r>
      <w:r>
        <w:rPr>
          <w:rStyle w:val="SpecialCharTok"/>
        </w:rPr>
        <w:t>~</w:t>
      </w:r>
      <w:r>
        <w:rPr>
          <w:rStyle w:val="NormalTok"/>
        </w:rPr>
        <w:t xml:space="preserve"> nativity_generation, </w:t>
      </w:r>
      <w:r>
        <w:rPr>
          <w:rStyle w:val="AttributeTok"/>
        </w:rPr>
        <w:t>data =</w:t>
      </w:r>
      <w:r>
        <w:rPr>
          <w:rStyle w:val="NormalTok"/>
        </w:rPr>
        <w:t xml:space="preserve"> nsl_dat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gression Model: Immigration Policy ~ Combined Nativity/Generatio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6E79790" w14:textId="77777777" w:rsidR="008047A1" w:rsidRDefault="00B36A26">
      <w:pPr>
        <w:pStyle w:val="SourceCode"/>
      </w:pPr>
      <w:r>
        <w:rPr>
          <w:rStyle w:val="VerbatimChar"/>
        </w:rPr>
        <w:t>## Regression Model: Immigration Policy ~ Combined Nativity/Generation</w:t>
      </w:r>
    </w:p>
    <w:p w14:paraId="3DAE49FA" w14:textId="77777777" w:rsidR="008047A1" w:rsidRDefault="00B36A26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model_combined))</w:t>
      </w:r>
    </w:p>
    <w:p w14:paraId="6258CD6A" w14:textId="77777777" w:rsidR="008047A1" w:rsidRDefault="00B36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mmigration_policy ~ nativity_generation, data = ns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0.9969 -0.7634 -0.6412  0.3588  2.3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>## (Intercept)                    0.64117    0.04113  15.589  &lt; 2e-16 ***</w:t>
      </w:r>
      <w:r>
        <w:br/>
      </w:r>
      <w:r>
        <w:rPr>
          <w:rStyle w:val="VerbatimChar"/>
        </w:rPr>
        <w:t>## nativity_generationSecond Gen  0.12219    0.</w:t>
      </w:r>
      <w:r>
        <w:rPr>
          <w:rStyle w:val="VerbatimChar"/>
        </w:rPr>
        <w:t xml:space="preserve">07236   1.689   0.0916 .  </w:t>
      </w:r>
      <w:r>
        <w:br/>
      </w:r>
      <w:r>
        <w:rPr>
          <w:rStyle w:val="VerbatimChar"/>
        </w:rPr>
        <w:t>## nativity_generationThird+ Gen  0.35570    0.06784   5.243 1.8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637 on 1127 degrees of freedom</w:t>
      </w:r>
      <w:r>
        <w:br/>
      </w:r>
      <w:r>
        <w:rPr>
          <w:rStyle w:val="VerbatimChar"/>
        </w:rPr>
        <w:t>##   (371 observ</w:t>
      </w:r>
      <w:r>
        <w:rPr>
          <w:rStyle w:val="VerbatimChar"/>
        </w:rPr>
        <w:t>ations deleted due to missingness)</w:t>
      </w:r>
      <w:r>
        <w:br/>
      </w:r>
      <w:r>
        <w:rPr>
          <w:rStyle w:val="VerbatimChar"/>
        </w:rPr>
        <w:t xml:space="preserve">## Multiple R-squared:  0.02382,    Adjusted R-squared:  0.02209 </w:t>
      </w:r>
      <w:r>
        <w:br/>
      </w:r>
      <w:r>
        <w:rPr>
          <w:rStyle w:val="VerbatimChar"/>
        </w:rPr>
        <w:t>## F-statistic: 13.75 on 2 and 1127 DF,  p-value: 1.257e-06</w:t>
      </w:r>
    </w:p>
    <w:p w14:paraId="03CD544C" w14:textId="77777777" w:rsidR="008047A1" w:rsidRDefault="00B36A26">
      <w:pPr>
        <w:pStyle w:val="Heading1"/>
      </w:pPr>
      <w:bookmarkStart w:id="22" w:name="visualizations"/>
      <w:bookmarkEnd w:id="17"/>
      <w:bookmarkEnd w:id="21"/>
      <w:r>
        <w:t>Visualizations</w:t>
      </w:r>
    </w:p>
    <w:p w14:paraId="77279397" w14:textId="77777777" w:rsidR="008047A1" w:rsidRDefault="00B36A26">
      <w:pPr>
        <w:pStyle w:val="FirstParagraph"/>
      </w:pPr>
      <w:r>
        <w:t xml:space="preserve">Below are two types of visualizations: a bar chart of mean composite scores and </w:t>
      </w:r>
      <w:r>
        <w:t>a stacked bar chart of the distribution of composite scores.</w:t>
      </w:r>
    </w:p>
    <w:p w14:paraId="4455F999" w14:textId="77777777" w:rsidR="008047A1" w:rsidRDefault="00B36A26">
      <w:pPr>
        <w:pStyle w:val="Heading2"/>
      </w:pPr>
      <w:bookmarkStart w:id="23" w:name="X2ba81eef2673679f065176823d95520d5a86343"/>
      <w:r>
        <w:t>Bar Chart: Mean Composite Score by Nativity/Generation</w:t>
      </w:r>
    </w:p>
    <w:p w14:paraId="3155323B" w14:textId="77777777" w:rsidR="008047A1" w:rsidRDefault="00B36A26">
      <w:pPr>
        <w:pStyle w:val="SourceCode"/>
      </w:pPr>
      <w:r>
        <w:rPr>
          <w:rStyle w:val="NormalTok"/>
        </w:rPr>
        <w:t xml:space="preserve">mean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tivity_gener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_polic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mmigration_polic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_policy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immigration_policy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a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tivity_generation, </w:t>
      </w:r>
      <w:r>
        <w:rPr>
          <w:rStyle w:val="AttributeTok"/>
        </w:rPr>
        <w:t>y =</w:t>
      </w:r>
      <w:r>
        <w:rPr>
          <w:rStyle w:val="NormalTok"/>
        </w:rPr>
        <w:t xml:space="preserve"> mean_poli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mean_policy </w:t>
      </w:r>
      <w:r>
        <w:rPr>
          <w:rStyle w:val="SpecialCharTok"/>
        </w:rPr>
        <w:t>-</w:t>
      </w:r>
      <w:r>
        <w:rPr>
          <w:rStyle w:val="NormalTok"/>
        </w:rPr>
        <w:t xml:space="preserve"> se_policy, </w:t>
      </w:r>
      <w:r>
        <w:rPr>
          <w:rStyle w:val="AttributeTok"/>
        </w:rPr>
        <w:t>ymax =</w:t>
      </w:r>
      <w:r>
        <w:rPr>
          <w:rStyle w:val="NormalTok"/>
        </w:rPr>
        <w:t xml:space="preserve"> mean_policy </w:t>
      </w:r>
      <w:r>
        <w:rPr>
          <w:rStyle w:val="SpecialCharTok"/>
        </w:rPr>
        <w:t>+</w:t>
      </w:r>
      <w:r>
        <w:rPr>
          <w:rStyle w:val="NormalTok"/>
        </w:rPr>
        <w:t xml:space="preserve"> se_policy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an Anti-Immigration Attitude by Nativity/Gene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ativity / Gene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Composit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C74DE7F" w14:textId="77777777" w:rsidR="008047A1" w:rsidRDefault="00B36A26">
      <w:pPr>
        <w:pStyle w:val="FirstParagraph"/>
      </w:pPr>
      <w:r>
        <w:rPr>
          <w:noProof/>
        </w:rPr>
        <w:drawing>
          <wp:inline distT="0" distB="0" distL="0" distR="0" wp14:anchorId="47920922" wp14:editId="48753551">
            <wp:extent cx="5334000" cy="3556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markdownknit_files/figure-docx/mean-bar-char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8788B" w14:textId="77777777" w:rsidR="008047A1" w:rsidRDefault="00B36A26">
      <w:pPr>
        <w:pStyle w:val="Heading2"/>
      </w:pPr>
      <w:bookmarkStart w:id="24" w:name="X28e5e027b1c5180a02239adb1404091cc8be557"/>
      <w:bookmarkEnd w:id="23"/>
      <w:r>
        <w:t>Stacked Bar Chart: Distribution</w:t>
      </w:r>
      <w:r>
        <w:t xml:space="preserve"> of Composite Scores</w:t>
      </w:r>
    </w:p>
    <w:p w14:paraId="00852E23" w14:textId="77777777" w:rsidR="008047A1" w:rsidRDefault="00B36A26">
      <w:pPr>
        <w:pStyle w:val="FirstParagraph"/>
      </w:pPr>
      <w:r>
        <w:t>We calculate percentages in the natural order (0 to 3) and then plot a stacked bar chart.</w:t>
      </w:r>
    </w:p>
    <w:p w14:paraId="1047ACB1" w14:textId="77777777" w:rsidR="008047A1" w:rsidRDefault="00B36A26">
      <w:pPr>
        <w:pStyle w:val="SourceCode"/>
      </w:pPr>
      <w:r>
        <w:rPr>
          <w:rStyle w:val="NormalTok"/>
        </w:rPr>
        <w:t xml:space="preserve">dist_data </w:t>
      </w:r>
      <w:r>
        <w:rPr>
          <w:rStyle w:val="OtherTok"/>
        </w:rPr>
        <w:t>&lt;-</w:t>
      </w:r>
      <w:r>
        <w:rPr>
          <w:rStyle w:val="NormalTok"/>
        </w:rPr>
        <w:t xml:space="preserve"> nsl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nativity_generation)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immigration_policy_ca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tivity_generation, immigration_policy_ca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tivity_gener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_pos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ample_siz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nativity_generation, immigration_policy_cat)</w:t>
      </w:r>
      <w:r>
        <w:br/>
      </w:r>
      <w:r>
        <w:br/>
      </w:r>
      <w:r>
        <w:rPr>
          <w:rStyle w:val="NormalTok"/>
        </w:rPr>
        <w:t xml:space="preserve">my_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F0E442"</w:t>
      </w:r>
      <w:r>
        <w:rPr>
          <w:rStyle w:val="NormalTok"/>
        </w:rPr>
        <w:t xml:space="preserve">,  </w:t>
      </w:r>
      <w:r>
        <w:rPr>
          <w:rStyle w:val="CommentTok"/>
        </w:rPr>
        <w:t># Yellow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009E73"</w:t>
      </w:r>
      <w:r>
        <w:rPr>
          <w:rStyle w:val="NormalTok"/>
        </w:rPr>
        <w:t xml:space="preserve">,  </w:t>
      </w:r>
      <w:r>
        <w:rPr>
          <w:rStyle w:val="CommentTok"/>
        </w:rPr>
        <w:t># Gree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6B4E9"</w:t>
      </w:r>
      <w:r>
        <w:rPr>
          <w:rStyle w:val="NormalTok"/>
        </w:rPr>
        <w:t xml:space="preserve">,  </w:t>
      </w:r>
      <w:r>
        <w:rPr>
          <w:rStyle w:val="CommentTok"/>
        </w:rPr>
        <w:t># Blu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69F00"</w:t>
      </w:r>
      <w:r>
        <w:rPr>
          <w:rStyle w:val="NormalTok"/>
        </w:rPr>
        <w:t xml:space="preserve">   </w:t>
      </w:r>
      <w:r>
        <w:rPr>
          <w:rStyle w:val="CommentTok"/>
        </w:rPr>
        <w:t># Orange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ggplot</w:t>
      </w:r>
      <w:r>
        <w:rPr>
          <w:rStyle w:val="NormalTok"/>
        </w:rPr>
        <w:t xml:space="preserve">(dist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tivity_generation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immigration_policy_ca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label_pos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1f%%"</w:t>
      </w:r>
      <w:r>
        <w:rPr>
          <w:rStyle w:val="NormalTok"/>
        </w:rPr>
        <w:t>,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ist_data, 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my_palet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Anti-Immigration</w:t>
      </w:r>
      <w:r>
        <w:rPr>
          <w:rStyle w:val="SpecialCharTok"/>
        </w:rPr>
        <w:t>\n</w:t>
      </w:r>
      <w:r>
        <w:rPr>
          <w:rStyle w:val="StringTok"/>
        </w:rPr>
        <w:t>Attitude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0 (Low)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 (High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Anti-Immigration Attitudes by Nativity/Gene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core=0 is at the bottom, Score=3 is at the 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Respond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Groups: Foreign-born (First Gen), Second Gen, Third+ Ge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3636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caption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36363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="</w:t>
      </w:r>
      <w:r>
        <w:rPr>
          <w:rStyle w:val="NormalTok"/>
        </w:rPr>
        <w:t>, sample_siz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36363"</w:t>
      </w:r>
      <w:r>
        <w:rPr>
          <w:rStyle w:val="NormalTok"/>
        </w:rPr>
        <w:t>)</w:t>
      </w:r>
    </w:p>
    <w:p w14:paraId="28B8A9B7" w14:textId="674F4D47" w:rsidR="008047A1" w:rsidRDefault="00EF46E6">
      <w:pPr>
        <w:pStyle w:val="FirstParagraph"/>
      </w:pPr>
      <w:r>
        <w:rPr>
          <w:noProof/>
        </w:rPr>
        <w:lastRenderedPageBreak/>
        <w:drawing>
          <wp:inline distT="0" distB="0" distL="0" distR="0" wp14:anchorId="68547EDF" wp14:editId="7760E18B">
            <wp:extent cx="4991100" cy="4495800"/>
            <wp:effectExtent l="0" t="0" r="0" b="0"/>
            <wp:docPr id="4" name="Picture 4" descr="A chart with different colored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hart with different colored squares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A54A" w14:textId="77777777" w:rsidR="008047A1" w:rsidRDefault="00B36A26">
      <w:pPr>
        <w:pStyle w:val="Heading2"/>
      </w:pPr>
      <w:bookmarkStart w:id="25" w:name="regression-coefficient-plot"/>
      <w:bookmarkEnd w:id="24"/>
      <w:r>
        <w:t>Regression Coefficient Plot</w:t>
      </w:r>
    </w:p>
    <w:p w14:paraId="56F8D4DF" w14:textId="77777777" w:rsidR="008047A1" w:rsidRDefault="00B36A26">
      <w:pPr>
        <w:pStyle w:val="FirstParagraph"/>
      </w:pPr>
      <w:r>
        <w:t>We visualize the coefficients from the combined categorical model.</w:t>
      </w:r>
    </w:p>
    <w:p w14:paraId="230B4E06" w14:textId="77777777" w:rsidR="008047A1" w:rsidRDefault="00B36A26">
      <w:pPr>
        <w:pStyle w:val="SourceCode"/>
      </w:pPr>
      <w:r>
        <w:rPr>
          <w:rStyle w:val="NormalTok"/>
        </w:rPr>
        <w:t xml:space="preserve">coef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model_combined)</w:t>
      </w:r>
      <w:r>
        <w:br/>
      </w:r>
      <w:r>
        <w:rPr>
          <w:rStyle w:val="CommentTok"/>
        </w:rPr>
        <w:t># Exclude the intercept for clarity</w:t>
      </w:r>
      <w:r>
        <w:br/>
      </w:r>
      <w:r>
        <w:rPr>
          <w:rStyle w:val="NormalTok"/>
        </w:rPr>
        <w:t xml:space="preserve">coef_data </w:t>
      </w:r>
      <w:r>
        <w:rPr>
          <w:rStyle w:val="OtherTok"/>
        </w:rPr>
        <w:t>&lt;-</w:t>
      </w:r>
      <w:r>
        <w:rPr>
          <w:rStyle w:val="NormalTok"/>
        </w:rPr>
        <w:t xml:space="preserve"> coef_data[coef_data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(Intercept)"</w:t>
      </w:r>
      <w:r>
        <w:rPr>
          <w:rStyle w:val="NormalTok"/>
        </w:rPr>
        <w:t>, ]</w:t>
      </w:r>
      <w:r>
        <w:br/>
      </w:r>
      <w:r>
        <w:rPr>
          <w:rStyle w:val="CommentTok"/>
        </w:rPr>
        <w:t># Clean term labels</w:t>
      </w:r>
      <w:r>
        <w:br/>
      </w:r>
      <w:r>
        <w:rPr>
          <w:rStyle w:val="NormalTok"/>
        </w:rPr>
        <w:t>coef_data</w:t>
      </w:r>
      <w:r>
        <w:rPr>
          <w:rStyle w:val="SpecialCharTok"/>
        </w:rPr>
        <w:t>$</w:t>
      </w:r>
      <w:r>
        <w:rPr>
          <w:rStyle w:val="NormalTok"/>
        </w:rPr>
        <w:t xml:space="preserve">te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nativity_generation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coef_data</w:t>
      </w:r>
      <w:r>
        <w:rPr>
          <w:rStyle w:val="SpecialCharTok"/>
        </w:rPr>
        <w:t>$</w:t>
      </w:r>
      <w:r>
        <w:rPr>
          <w:rStyle w:val="NormalTok"/>
        </w:rPr>
        <w:t>term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ef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stim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rm, estima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</w:t>
      </w:r>
      <w:r>
        <w:rPr>
          <w:rStyle w:val="FunctionTok"/>
        </w:rPr>
        <w:t>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3636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182b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estim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, </w:t>
      </w:r>
      <w:r>
        <w:rPr>
          <w:rStyle w:val="AttributeTok"/>
        </w:rPr>
        <w:t>xmax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.error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182b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ffect of Nativity/Generation on Anti-Immigration Attitu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Reference: Foreign-born (First Ge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ression Coeffici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Error bars represent 95% confidence intervals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3636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caption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3636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14:paraId="03BCFBF3" w14:textId="77777777" w:rsidR="008047A1" w:rsidRDefault="00B36A26">
      <w:pPr>
        <w:pStyle w:val="FirstParagraph"/>
      </w:pPr>
      <w:r>
        <w:rPr>
          <w:noProof/>
        </w:rPr>
        <w:drawing>
          <wp:inline distT="0" distB="0" distL="0" distR="0" wp14:anchorId="329A0BC3" wp14:editId="5AC1FB80">
            <wp:extent cx="5334000" cy="35560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markdownknit_files/figure-docx/coef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A3C7F" w14:textId="77777777" w:rsidR="008047A1" w:rsidRDefault="00B36A26">
      <w:pPr>
        <w:pStyle w:val="Heading1"/>
      </w:pPr>
      <w:bookmarkStart w:id="26" w:name="conclusion"/>
      <w:bookmarkEnd w:id="22"/>
      <w:bookmarkEnd w:id="25"/>
      <w:r>
        <w:t>Conclusion</w:t>
      </w:r>
    </w:p>
    <w:p w14:paraId="7D8F95D8" w14:textId="77777777" w:rsidR="008047A1" w:rsidRDefault="00B36A26">
      <w:pPr>
        <w:pStyle w:val="FirstParagraph"/>
      </w:pPr>
      <w:r>
        <w:t>This report has provided a comprehensive overview of the analysis of anti-immigration attitu</w:t>
      </w:r>
      <w:r>
        <w:t xml:space="preserve">des: - </w:t>
      </w:r>
      <w:r>
        <w:rPr>
          <w:b/>
          <w:bCs/>
        </w:rPr>
        <w:t>Descriptive statistics</w:t>
      </w:r>
      <w:r>
        <w:t xml:space="preserve"> were generated for key independent and dependent variables. - </w:t>
      </w:r>
      <w:r>
        <w:rPr>
          <w:b/>
          <w:bCs/>
        </w:rPr>
        <w:t>Group comparisons</w:t>
      </w:r>
      <w:r>
        <w:t xml:space="preserve"> (means, t-tests, cross-tabulations, and chi-square tests) were performed. - </w:t>
      </w:r>
      <w:r>
        <w:rPr>
          <w:b/>
          <w:bCs/>
        </w:rPr>
        <w:t>Regression models</w:t>
      </w:r>
      <w:r>
        <w:t xml:space="preserve"> </w:t>
      </w:r>
      <w:r>
        <w:t xml:space="preserve">were run using separate and combined approaches to examine the influence of nativity and generation. - </w:t>
      </w:r>
      <w:r>
        <w:rPr>
          <w:b/>
          <w:bCs/>
        </w:rPr>
        <w:t>Visualizations</w:t>
      </w:r>
      <w:r>
        <w:t xml:space="preserve"> including bar charts, stacked bar charts, and a regression coefficient plot are provided for clear interpretation of the results.</w:t>
      </w:r>
    </w:p>
    <w:p w14:paraId="08748B24" w14:textId="77777777" w:rsidR="008047A1" w:rsidRDefault="00B36A26">
      <w:pPr>
        <w:pStyle w:val="BodyText"/>
      </w:pPr>
      <w:r>
        <w:t>========</w:t>
      </w:r>
      <w:r>
        <w:t>==================================================================</w:t>
      </w:r>
    </w:p>
    <w:p w14:paraId="7A0A875E" w14:textId="77777777" w:rsidR="008047A1" w:rsidRDefault="00B36A26">
      <w:pPr>
        <w:pStyle w:val="Heading1"/>
      </w:pPr>
      <w:bookmarkStart w:id="27" w:name="end-of-report"/>
      <w:bookmarkEnd w:id="26"/>
      <w:r>
        <w:lastRenderedPageBreak/>
        <w:t>End of Report</w:t>
      </w:r>
    </w:p>
    <w:p w14:paraId="00F81032" w14:textId="77777777" w:rsidR="008047A1" w:rsidRDefault="00B36A26">
      <w:pPr>
        <w:pStyle w:val="FirstParagraph"/>
      </w:pPr>
      <w:r>
        <w:t>```</w:t>
      </w:r>
      <w:bookmarkEnd w:id="27"/>
    </w:p>
    <w:sectPr w:rsidR="008047A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DAA9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47A1"/>
    <w:rsid w:val="008047A1"/>
    <w:rsid w:val="00B36A26"/>
    <w:rsid w:val="00EA62D8"/>
    <w:rsid w:val="00EF4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974DA"/>
  <w15:docId w15:val="{6C64C6AA-3FF4-EA49-9FF5-5D53DFA4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64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3</Pages>
  <Words>2447</Words>
  <Characters>1395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grated Report: Immigration Policy Attitudes</vt:lpstr>
    </vt:vector>
  </TitlesOfParts>
  <Company/>
  <LinksUpToDate>false</LinksUpToDate>
  <CharactersWithSpaces>1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ed Report: Immigration Policy Attitudes</dc:title>
  <dc:creator>Ann Jiang</dc:creator>
  <cp:keywords/>
  <cp:lastModifiedBy>Ann Jiang</cp:lastModifiedBy>
  <cp:revision>2</cp:revision>
  <dcterms:created xsi:type="dcterms:W3CDTF">2025-03-17T07:24:00Z</dcterms:created>
  <dcterms:modified xsi:type="dcterms:W3CDTF">2025-03-17T1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7</vt:lpwstr>
  </property>
  <property fmtid="{D5CDD505-2E9C-101B-9397-08002B2CF9AE}" pid="3" name="output">
    <vt:lpwstr/>
  </property>
</Properties>
</file>